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5E259" w14:textId="4345991F" w:rsidR="00022CF4" w:rsidRDefault="00022CF4">
      <w:r>
        <w:t>Holding phone horizontally (width) x (height)</w:t>
      </w:r>
    </w:p>
    <w:p w14:paraId="17185615" w14:textId="49A5E1D7" w:rsidR="00022CF4" w:rsidRPr="00022CF4" w:rsidRDefault="00022CF4">
      <w:r w:rsidRPr="00022CF4">
        <w:t xml:space="preserve">Bg - </w:t>
      </w:r>
      <w:r w:rsidRPr="00022CF4">
        <w:rPr>
          <w:b/>
          <w:bCs/>
        </w:rPr>
        <w:t>256x192</w:t>
      </w:r>
      <w:r w:rsidRPr="00022CF4">
        <w:t xml:space="preserve"> to 320x240</w:t>
      </w:r>
    </w:p>
    <w:p w14:paraId="3B6E2DC7" w14:textId="6F8D3432" w:rsidR="00DE611C" w:rsidRPr="00022CF4" w:rsidRDefault="00022CF4">
      <w:r w:rsidRPr="00022CF4">
        <w:t>Items – 32 x 32</w:t>
      </w:r>
    </w:p>
    <w:p w14:paraId="5DB122B4" w14:textId="3F58173E" w:rsidR="00022CF4" w:rsidRPr="00022CF4" w:rsidRDefault="00022CF4">
      <w:r>
        <w:t xml:space="preserve">Shuttle – </w:t>
      </w:r>
      <w:r w:rsidR="00770407">
        <w:t>36</w:t>
      </w:r>
      <w:bookmarkStart w:id="0" w:name="_GoBack"/>
      <w:bookmarkEnd w:id="0"/>
      <w:r>
        <w:t xml:space="preserve"> x 48</w:t>
      </w:r>
    </w:p>
    <w:sectPr w:rsidR="00022CF4" w:rsidRPr="00022C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sjQ2NjYxMzAyMzRT0lEKTi0uzszPAykwrAUAn+I3wiwAAAA="/>
  </w:docVars>
  <w:rsids>
    <w:rsidRoot w:val="00DE611C"/>
    <w:rsid w:val="00022CF4"/>
    <w:rsid w:val="00315F17"/>
    <w:rsid w:val="00770407"/>
    <w:rsid w:val="00DE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50EF"/>
  <w15:chartTrackingRefBased/>
  <w15:docId w15:val="{B67477F2-3975-473A-8EAB-96B9C8A16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5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Scheck</dc:creator>
  <cp:keywords/>
  <dc:description/>
  <cp:lastModifiedBy>Jonas Scheck</cp:lastModifiedBy>
  <cp:revision>4</cp:revision>
  <dcterms:created xsi:type="dcterms:W3CDTF">2020-06-27T10:57:00Z</dcterms:created>
  <dcterms:modified xsi:type="dcterms:W3CDTF">2020-06-27T12:47:00Z</dcterms:modified>
</cp:coreProperties>
</file>